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9AD4A3" w14:textId="4631056E" w:rsidR="00020439" w:rsidRDefault="006D5920" w:rsidP="00206BFB">
      <w:pPr>
        <w:pStyle w:val="Compact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>
        <w:rPr>
          <w:rFonts w:ascii="Times New Roman" w:hAnsi="Times New Roman" w:cs="Times New Roman"/>
          <w:b/>
          <w:sz w:val="36"/>
          <w:szCs w:val="36"/>
          <w:lang w:val="ru-RU"/>
        </w:rPr>
        <w:t>Скачено с сайта</w:t>
      </w:r>
    </w:p>
    <w:p w14:paraId="61AA2EF7" w14:textId="3A188C41" w:rsidR="006D5920" w:rsidRDefault="0070734E" w:rsidP="00206BFB">
      <w:pPr>
        <w:pStyle w:val="Compact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hyperlink r:id="rId5" w:history="1">
        <w:r w:rsidR="00757C3F" w:rsidRPr="00EE3A6E">
          <w:rPr>
            <w:rStyle w:val="a6"/>
            <w:rFonts w:ascii="Times New Roman" w:hAnsi="Times New Roman" w:cs="Times New Roman"/>
            <w:b/>
            <w:sz w:val="36"/>
            <w:szCs w:val="36"/>
            <w:lang w:val="ru-RU"/>
          </w:rPr>
          <w:t>https://pumpmuscles.ru/</w:t>
        </w:r>
      </w:hyperlink>
    </w:p>
    <w:p w14:paraId="1AA2BB0F" w14:textId="77777777" w:rsidR="00757C3F" w:rsidRPr="006D5920" w:rsidRDefault="00757C3F" w:rsidP="00206BFB">
      <w:pPr>
        <w:pStyle w:val="Compact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53AE74D5" w14:textId="23000A60" w:rsidR="00206BFB" w:rsidRPr="00206BFB" w:rsidRDefault="00206BFB" w:rsidP="00206BFB">
      <w:pPr>
        <w:pStyle w:val="Compact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206BFB">
        <w:rPr>
          <w:rFonts w:ascii="Times New Roman" w:hAnsi="Times New Roman" w:cs="Times New Roman"/>
          <w:b/>
          <w:sz w:val="36"/>
          <w:szCs w:val="36"/>
          <w:lang w:val="ru-RU"/>
        </w:rPr>
        <w:t xml:space="preserve">Базовая тренировка с петлями </w:t>
      </w:r>
      <w:r w:rsidRPr="00206BFB">
        <w:rPr>
          <w:rFonts w:ascii="Times New Roman" w:hAnsi="Times New Roman" w:cs="Times New Roman"/>
          <w:b/>
          <w:sz w:val="36"/>
          <w:szCs w:val="36"/>
        </w:rPr>
        <w:t>TRX</w:t>
      </w:r>
    </w:p>
    <w:p w14:paraId="66C5034A" w14:textId="77777777" w:rsidR="00206BFB" w:rsidRPr="00206BFB" w:rsidRDefault="00206BFB" w:rsidP="00206BF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2F1C2E03" w14:textId="77777777" w:rsidR="00206BFB" w:rsidRPr="00206BFB" w:rsidRDefault="00206BFB" w:rsidP="00206BFB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206BFB">
        <w:rPr>
          <w:rFonts w:ascii="Times New Roman" w:hAnsi="Times New Roman" w:cs="Times New Roman"/>
          <w:sz w:val="28"/>
          <w:szCs w:val="28"/>
          <w:lang w:val="ru-RU"/>
        </w:rPr>
        <w:t xml:space="preserve">Данный тренировочный комплекс ориентирован для новичков, которые хотят познакомится по ближе с петлями </w:t>
      </w:r>
      <w:proofErr w:type="spellStart"/>
      <w:r w:rsidRPr="00206BFB">
        <w:rPr>
          <w:rFonts w:ascii="Times New Roman" w:hAnsi="Times New Roman" w:cs="Times New Roman"/>
          <w:sz w:val="28"/>
          <w:szCs w:val="28"/>
        </w:rPr>
        <w:t>trx</w:t>
      </w:r>
      <w:proofErr w:type="spellEnd"/>
      <w:r w:rsidRPr="00206BFB">
        <w:rPr>
          <w:rFonts w:ascii="Times New Roman" w:hAnsi="Times New Roman" w:cs="Times New Roman"/>
          <w:sz w:val="28"/>
          <w:szCs w:val="28"/>
          <w:lang w:val="ru-RU"/>
        </w:rPr>
        <w:t xml:space="preserve">. Упражнения довольно простые по координации движений, и в тоже время эффективные, для </w:t>
      </w:r>
      <w:proofErr w:type="spellStart"/>
      <w:r w:rsidRPr="00206BFB">
        <w:rPr>
          <w:rFonts w:ascii="Times New Roman" w:hAnsi="Times New Roman" w:cs="Times New Roman"/>
          <w:sz w:val="28"/>
          <w:szCs w:val="28"/>
          <w:lang w:val="ru-RU"/>
        </w:rPr>
        <w:t>нарабатывания</w:t>
      </w:r>
      <w:proofErr w:type="spellEnd"/>
      <w:r w:rsidRPr="00206BFB">
        <w:rPr>
          <w:rFonts w:ascii="Times New Roman" w:hAnsi="Times New Roman" w:cs="Times New Roman"/>
          <w:sz w:val="28"/>
          <w:szCs w:val="28"/>
          <w:lang w:val="ru-RU"/>
        </w:rPr>
        <w:t xml:space="preserve"> базы, то есть укрепления мышечного корсета, для последующих тренировок с более сложными комплексами.</w:t>
      </w:r>
    </w:p>
    <w:p w14:paraId="671DF3CB" w14:textId="77777777" w:rsidR="00206BFB" w:rsidRDefault="00206BFB" w:rsidP="00206BFB">
      <w:pPr>
        <w:pStyle w:val="Compact"/>
        <w:rPr>
          <w:b/>
          <w:lang w:val="ru-RU"/>
        </w:rPr>
      </w:pPr>
    </w:p>
    <w:tbl>
      <w:tblPr>
        <w:tblStyle w:val="a4"/>
        <w:tblW w:w="15451" w:type="dxa"/>
        <w:tblInd w:w="-5" w:type="dxa"/>
        <w:tblLook w:val="04A0" w:firstRow="1" w:lastRow="0" w:firstColumn="1" w:lastColumn="0" w:noHBand="0" w:noVBand="1"/>
      </w:tblPr>
      <w:tblGrid>
        <w:gridCol w:w="3239"/>
        <w:gridCol w:w="2918"/>
        <w:gridCol w:w="9294"/>
      </w:tblGrid>
      <w:tr w:rsidR="00206BFB" w:rsidRPr="00206BFB" w14:paraId="4CD89B78" w14:textId="77777777" w:rsidTr="00206BFB">
        <w:tc>
          <w:tcPr>
            <w:tcW w:w="3303" w:type="dxa"/>
          </w:tcPr>
          <w:p w14:paraId="031E9043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Упражнения</w:t>
            </w:r>
          </w:p>
        </w:tc>
        <w:tc>
          <w:tcPr>
            <w:tcW w:w="2521" w:type="dxa"/>
          </w:tcPr>
          <w:p w14:paraId="469101D4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Подходы/повторения</w:t>
            </w:r>
          </w:p>
        </w:tc>
        <w:tc>
          <w:tcPr>
            <w:tcW w:w="9627" w:type="dxa"/>
          </w:tcPr>
          <w:p w14:paraId="43FFF14B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Примечание (технические моменты)</w:t>
            </w:r>
          </w:p>
        </w:tc>
      </w:tr>
      <w:tr w:rsidR="00206BFB" w:rsidRPr="00206BFB" w14:paraId="574822E1" w14:textId="77777777" w:rsidTr="00206BFB">
        <w:tc>
          <w:tcPr>
            <w:tcW w:w="3303" w:type="dxa"/>
          </w:tcPr>
          <w:p w14:paraId="2CD1208A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TRX приседания</w:t>
            </w:r>
          </w:p>
        </w:tc>
        <w:tc>
          <w:tcPr>
            <w:tcW w:w="2521" w:type="dxa"/>
          </w:tcPr>
          <w:p w14:paraId="6DDA0EB8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3/15</w:t>
            </w:r>
          </w:p>
        </w:tc>
        <w:tc>
          <w:tcPr>
            <w:tcW w:w="9627" w:type="dxa"/>
          </w:tcPr>
          <w:p w14:paraId="617398B6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ноги чуть шире плеч</w:t>
            </w:r>
          </w:p>
          <w:p w14:paraId="2AB65F4D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колени смотрят в ту же сторону, что и носки</w:t>
            </w:r>
          </w:p>
          <w:p w14:paraId="3172D701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спина прямая</w:t>
            </w:r>
          </w:p>
          <w:p w14:paraId="1DAF0686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ноги упираются пятками строго в пол</w:t>
            </w:r>
          </w:p>
          <w:p w14:paraId="5E9A0F41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глубина приседаний ниже параллели</w:t>
            </w:r>
          </w:p>
        </w:tc>
      </w:tr>
      <w:tr w:rsidR="00206BFB" w:rsidRPr="0070734E" w14:paraId="220909DB" w14:textId="77777777" w:rsidTr="00206BFB">
        <w:tc>
          <w:tcPr>
            <w:tcW w:w="3303" w:type="dxa"/>
          </w:tcPr>
          <w:p w14:paraId="056EEBA8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TRX выпады с шагом назад</w:t>
            </w:r>
          </w:p>
        </w:tc>
        <w:tc>
          <w:tcPr>
            <w:tcW w:w="2521" w:type="dxa"/>
          </w:tcPr>
          <w:p w14:paraId="0B533E50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/15 (на каждую ногу)</w:t>
            </w:r>
          </w:p>
        </w:tc>
        <w:tc>
          <w:tcPr>
            <w:tcW w:w="9627" w:type="dxa"/>
          </w:tcPr>
          <w:p w14:paraId="138A31F8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петли на уровни талии</w:t>
            </w:r>
          </w:p>
          <w:p w14:paraId="37ABC5B2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руки согнуты в локтях</w:t>
            </w:r>
          </w:p>
          <w:p w14:paraId="53CC05E5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ес тела переносится на опорную ногу</w:t>
            </w:r>
          </w:p>
          <w:p w14:paraId="550AFFED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после упора на пятку рабочей ноги, возвращаемся в исходную позицию</w:t>
            </w:r>
          </w:p>
        </w:tc>
      </w:tr>
      <w:tr w:rsidR="00206BFB" w:rsidRPr="0070734E" w14:paraId="42CC7210" w14:textId="77777777" w:rsidTr="00206BFB">
        <w:tc>
          <w:tcPr>
            <w:tcW w:w="3303" w:type="dxa"/>
          </w:tcPr>
          <w:p w14:paraId="4FCBD978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TRX выпады в сторону</w:t>
            </w:r>
          </w:p>
        </w:tc>
        <w:tc>
          <w:tcPr>
            <w:tcW w:w="2521" w:type="dxa"/>
          </w:tcPr>
          <w:p w14:paraId="5A62B24D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/15 (на каждую сторону)</w:t>
            </w:r>
          </w:p>
        </w:tc>
        <w:tc>
          <w:tcPr>
            <w:tcW w:w="9627" w:type="dxa"/>
          </w:tcPr>
          <w:p w14:paraId="175F086B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петли держим перед собой</w:t>
            </w:r>
          </w:p>
          <w:p w14:paraId="33D2BF8C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приседаем в выпаде, при этом выпрямив ногу в колене, сдвигаем ее вправо/влево</w:t>
            </w:r>
          </w:p>
          <w:p w14:paraId="370B2D0F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озвращаемся в исходное положение, сделав упор на пятку рабочей ноги</w:t>
            </w:r>
          </w:p>
        </w:tc>
      </w:tr>
      <w:tr w:rsidR="00206BFB" w:rsidRPr="0070734E" w14:paraId="3B75812A" w14:textId="77777777" w:rsidTr="00206BFB">
        <w:tc>
          <w:tcPr>
            <w:tcW w:w="3303" w:type="dxa"/>
          </w:tcPr>
          <w:p w14:paraId="3840B2F2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TRX тяга</w:t>
            </w:r>
          </w:p>
        </w:tc>
        <w:tc>
          <w:tcPr>
            <w:tcW w:w="2521" w:type="dxa"/>
          </w:tcPr>
          <w:p w14:paraId="251DAD4E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3/15</w:t>
            </w:r>
          </w:p>
        </w:tc>
        <w:tc>
          <w:tcPr>
            <w:tcW w:w="9627" w:type="dxa"/>
          </w:tcPr>
          <w:p w14:paraId="7E8E566F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на вытянутых руках, держа петли, отклонитесь назад</w:t>
            </w:r>
          </w:p>
          <w:p w14:paraId="3596DD01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 xml:space="preserve">- напрягите мышцы </w:t>
            </w:r>
            <w:proofErr w:type="spellStart"/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ра</w:t>
            </w:r>
            <w:proofErr w:type="spellEnd"/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 не давая бедрам провиснуть</w:t>
            </w:r>
          </w:p>
          <w:p w14:paraId="77A952CA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ноги упираются в пятки</w:t>
            </w:r>
          </w:p>
          <w:p w14:paraId="35DA1102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сводим лопатки вмести, руки тянем до уровня лба</w:t>
            </w:r>
          </w:p>
          <w:p w14:paraId="09CB5CDC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переносим корпус в строго вертикальное положение</w:t>
            </w:r>
          </w:p>
          <w:p w14:paraId="59B6234F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плавно спускаем напряжение в руках, и возвращаемся в исходную позицию</w:t>
            </w:r>
          </w:p>
        </w:tc>
      </w:tr>
      <w:tr w:rsidR="00206BFB" w:rsidRPr="0070734E" w14:paraId="161DF502" w14:textId="77777777" w:rsidTr="00206BFB">
        <w:tc>
          <w:tcPr>
            <w:tcW w:w="3303" w:type="dxa"/>
          </w:tcPr>
          <w:p w14:paraId="25E8FE94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TRX жимы на грудь</w:t>
            </w:r>
          </w:p>
        </w:tc>
        <w:tc>
          <w:tcPr>
            <w:tcW w:w="2521" w:type="dxa"/>
          </w:tcPr>
          <w:p w14:paraId="767B30D4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3/15</w:t>
            </w:r>
          </w:p>
        </w:tc>
        <w:tc>
          <w:tcPr>
            <w:tcW w:w="9627" w:type="dxa"/>
          </w:tcPr>
          <w:p w14:paraId="6F0D36A4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стаем к креплению петель спиной</w:t>
            </w:r>
          </w:p>
          <w:p w14:paraId="68F614B5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упираемся под углом на вытянутых руках на ручки петель</w:t>
            </w:r>
          </w:p>
          <w:p w14:paraId="43854995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стаем на носки</w:t>
            </w:r>
          </w:p>
          <w:p w14:paraId="6B64AD32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имитируем отжимания (руки сгибаем в локтях)</w:t>
            </w:r>
          </w:p>
          <w:p w14:paraId="10554FBA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следим, чтобы локоть находился на одной линии с плечом</w:t>
            </w:r>
          </w:p>
          <w:p w14:paraId="33E05016" w14:textId="56427CCC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 контролируем глубину отжиманий (работаем в полную амплитуду, то есть до угла </w:t>
            </w:r>
            <w:r w:rsidR="00CE180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≤</w:t>
            </w:r>
            <w:r w:rsidR="00CE1800" w:rsidRPr="00CE180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90 </w:t>
            </w:r>
            <w:r w:rsidRPr="00206BF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градусов</w:t>
            </w: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  <w:p w14:paraId="3F6D3AB4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ернитесь в исходную позицию, распрямив локти</w:t>
            </w:r>
          </w:p>
          <w:p w14:paraId="5C71D5A5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прочувствуйте работу грудных мышц, движения плавные и размеренные</w:t>
            </w:r>
          </w:p>
        </w:tc>
      </w:tr>
      <w:tr w:rsidR="00206BFB" w:rsidRPr="0070734E" w14:paraId="3809279A" w14:textId="77777777" w:rsidTr="00206BFB">
        <w:tc>
          <w:tcPr>
            <w:tcW w:w="3303" w:type="dxa"/>
          </w:tcPr>
          <w:p w14:paraId="164D0DF1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TRX планка</w:t>
            </w:r>
          </w:p>
        </w:tc>
        <w:tc>
          <w:tcPr>
            <w:tcW w:w="2521" w:type="dxa"/>
          </w:tcPr>
          <w:p w14:paraId="251CA394" w14:textId="52C6BDA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30-60 сек и </w:t>
            </w:r>
            <w:r w:rsidRPr="00206BF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выше </w:t>
            </w: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в зависимости от уровня спортивной подготовки)</w:t>
            </w:r>
          </w:p>
        </w:tc>
        <w:tc>
          <w:tcPr>
            <w:tcW w:w="9627" w:type="dxa"/>
          </w:tcPr>
          <w:p w14:paraId="56BC341D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пускаем петли до уровня колен или чуть ниже</w:t>
            </w:r>
          </w:p>
          <w:p w14:paraId="0D282417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ложимся на живот, ступнями цепляемся за петли</w:t>
            </w:r>
          </w:p>
          <w:p w14:paraId="57FD3AE1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руки расположите на уровни плеч, или чуть шире</w:t>
            </w:r>
          </w:p>
          <w:p w14:paraId="28C8B03E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ыйдите на прямые руки, (выполнив отжимание от пола), поставив их прямо под плечи</w:t>
            </w:r>
          </w:p>
          <w:p w14:paraId="361E0095" w14:textId="77777777" w:rsidR="00206BFB" w:rsidRPr="00206BFB" w:rsidRDefault="00206BFB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06BF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задержитесь в исходной позиции (следите, чтобы ваши бедра и живот не проваливался)</w:t>
            </w:r>
          </w:p>
        </w:tc>
      </w:tr>
    </w:tbl>
    <w:p w14:paraId="5240FFC2" w14:textId="77777777" w:rsidR="00206BFB" w:rsidRPr="00206BFB" w:rsidRDefault="00206BFB" w:rsidP="00206BFB">
      <w:pPr>
        <w:pStyle w:val="Compact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22A093E3" w14:textId="486604E0" w:rsidR="00206BFB" w:rsidRDefault="00206BFB" w:rsidP="00206BFB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206BFB">
        <w:rPr>
          <w:rFonts w:ascii="Times New Roman" w:hAnsi="Times New Roman" w:cs="Times New Roman"/>
          <w:sz w:val="28"/>
          <w:szCs w:val="28"/>
          <w:lang w:val="ru-RU"/>
        </w:rPr>
        <w:t>Со временем, ког</w:t>
      </w:r>
      <w:bookmarkStart w:id="0" w:name="_GoBack"/>
      <w:bookmarkEnd w:id="0"/>
      <w:r w:rsidRPr="00206BFB">
        <w:rPr>
          <w:rFonts w:ascii="Times New Roman" w:hAnsi="Times New Roman" w:cs="Times New Roman"/>
          <w:sz w:val="28"/>
          <w:szCs w:val="28"/>
          <w:lang w:val="ru-RU"/>
        </w:rPr>
        <w:t>да ваш уровень физической подготовки возрастет, количество подходов можно увеличить до 4-5, а повторений до 20.</w:t>
      </w:r>
    </w:p>
    <w:p w14:paraId="0CD5F2D9" w14:textId="73A8F621" w:rsidR="00277103" w:rsidRDefault="002C1ABA" w:rsidP="00206BFB">
      <w:pPr>
        <w:pStyle w:val="Compact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70734E">
        <w:rPr>
          <w:rFonts w:ascii="Times New Roman" w:hAnsi="Times New Roman" w:cs="Times New Roman"/>
          <w:b/>
          <w:i/>
          <w:sz w:val="28"/>
          <w:szCs w:val="28"/>
          <w:lang w:val="ru-RU"/>
        </w:rPr>
        <w:t>Источник:</w:t>
      </w:r>
      <w:r w:rsidRPr="002C1ABA">
        <w:rPr>
          <w:rFonts w:ascii="Times New Roman" w:hAnsi="Times New Roman" w:cs="Times New Roman"/>
          <w:i/>
          <w:sz w:val="28"/>
          <w:szCs w:val="28"/>
          <w:lang w:val="ru-RU"/>
        </w:rPr>
        <w:t xml:space="preserve"> </w:t>
      </w:r>
      <w:hyperlink r:id="rId6" w:history="1">
        <w:r w:rsidR="0069577E" w:rsidRPr="007370B5">
          <w:rPr>
            <w:rStyle w:val="a6"/>
            <w:rFonts w:ascii="Times New Roman" w:hAnsi="Times New Roman" w:cs="Times New Roman"/>
            <w:i/>
            <w:sz w:val="28"/>
            <w:szCs w:val="28"/>
            <w:lang w:val="ru-RU"/>
          </w:rPr>
          <w:t>https://pumpmuscles.ru/fitness/trenirovochnye-petli-trx-uprazhnenija-i-programma-trenirovok.html</w:t>
        </w:r>
      </w:hyperlink>
    </w:p>
    <w:p w14:paraId="151991E3" w14:textId="77777777" w:rsidR="00B2275D" w:rsidRDefault="00B2275D" w:rsidP="00B2275D">
      <w:pPr>
        <w:jc w:val="center"/>
        <w:rPr>
          <w:rFonts w:ascii="Times New Roman" w:hAnsi="Times New Roman" w:cs="Times New Roman"/>
          <w:sz w:val="28"/>
          <w:szCs w:val="28"/>
          <w:lang w:val="ru-RU"/>
        </w:rPr>
        <w:sectPr w:rsidR="00B2275D" w:rsidSect="00206BFB">
          <w:pgSz w:w="16838" w:h="11906" w:orient="landscape"/>
          <w:pgMar w:top="1701" w:right="1134" w:bottom="850" w:left="1134" w:header="708" w:footer="708" w:gutter="0"/>
          <w:cols w:space="708"/>
          <w:docGrid w:linePitch="360"/>
        </w:sectPr>
      </w:pPr>
    </w:p>
    <w:p w14:paraId="7A891811" w14:textId="6AF88FBC" w:rsidR="00D31E32" w:rsidRPr="00206BFB" w:rsidRDefault="00B2275D" w:rsidP="00B2275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275D">
        <w:rPr>
          <w:rFonts w:ascii="Times New Roman" w:hAnsi="Times New Roman" w:cs="Times New Roman"/>
          <w:noProof/>
          <w:sz w:val="28"/>
          <w:szCs w:val="28"/>
          <w:lang w:val="ru-RU"/>
        </w:rPr>
        <w:lastRenderedPageBreak/>
        <w:drawing>
          <wp:inline distT="0" distB="0" distL="0" distR="0" wp14:anchorId="27EEA812" wp14:editId="01D579E2">
            <wp:extent cx="2912653" cy="9616440"/>
            <wp:effectExtent l="0" t="0" r="2540" b="3810"/>
            <wp:docPr id="2" name="Рисунок 2" descr="C:\Users\Панченко\Desktop\сайт\Фото\монпщганглпгшж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Панченко\Desktop\сайт\Фото\монпщганглпгшж\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26" cy="9640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31E32" w:rsidRPr="00206BFB" w:rsidSect="00B2275D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119D"/>
    <w:rsid w:val="00020439"/>
    <w:rsid w:val="00206BFB"/>
    <w:rsid w:val="00277103"/>
    <w:rsid w:val="002C1ABA"/>
    <w:rsid w:val="003047D7"/>
    <w:rsid w:val="005A5893"/>
    <w:rsid w:val="0069577E"/>
    <w:rsid w:val="006C119D"/>
    <w:rsid w:val="006D5920"/>
    <w:rsid w:val="0070734E"/>
    <w:rsid w:val="00757C3F"/>
    <w:rsid w:val="00B2275D"/>
    <w:rsid w:val="00CE1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F9412"/>
  <w15:chartTrackingRefBased/>
  <w15:docId w15:val="{96422E66-4276-466B-ADD2-9B7477FA0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06BFB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206BFB"/>
    <w:pPr>
      <w:spacing w:before="36" w:after="36"/>
    </w:pPr>
  </w:style>
  <w:style w:type="table" w:styleId="a4">
    <w:name w:val="Table Grid"/>
    <w:basedOn w:val="a1"/>
    <w:rsid w:val="00206BFB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Body Text"/>
    <w:basedOn w:val="a"/>
    <w:link w:val="a5"/>
    <w:uiPriority w:val="99"/>
    <w:semiHidden/>
    <w:unhideWhenUsed/>
    <w:rsid w:val="00206BFB"/>
    <w:pPr>
      <w:spacing w:after="120"/>
    </w:pPr>
  </w:style>
  <w:style w:type="character" w:customStyle="1" w:styleId="a5">
    <w:name w:val="Основной текст Знак"/>
    <w:basedOn w:val="a0"/>
    <w:link w:val="a3"/>
    <w:uiPriority w:val="99"/>
    <w:semiHidden/>
    <w:rsid w:val="00206BFB"/>
    <w:rPr>
      <w:sz w:val="24"/>
      <w:szCs w:val="24"/>
      <w:lang w:val="en-US"/>
    </w:rPr>
  </w:style>
  <w:style w:type="character" w:styleId="a6">
    <w:name w:val="Hyperlink"/>
    <w:basedOn w:val="a0"/>
    <w:uiPriority w:val="99"/>
    <w:unhideWhenUsed/>
    <w:rsid w:val="00757C3F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757C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pumpmuscles.ru/fitness/trenirovochnye-petli-trx-uprazhnenija-i-programma-trenirovok.html" TargetMode="External"/><Relationship Id="rId5" Type="http://schemas.openxmlformats.org/officeDocument/2006/relationships/hyperlink" Target="https://pumpmuscles.ru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42AE68-D034-4686-BF2E-A58CE8B65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митрий Андреевич Панченко</dc:creator>
  <cp:keywords/>
  <dc:description/>
  <cp:lastModifiedBy>Дмитрий Андреевич Панченко</cp:lastModifiedBy>
  <cp:revision>12</cp:revision>
  <dcterms:created xsi:type="dcterms:W3CDTF">2019-01-08T23:47:00Z</dcterms:created>
  <dcterms:modified xsi:type="dcterms:W3CDTF">2019-01-14T22:50:00Z</dcterms:modified>
</cp:coreProperties>
</file>